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07B51" w:rsidRDefault="00CB0032">
      <w:r>
        <w:rPr>
          <w:noProof/>
          <w:lang w:eastAsia="id-ID"/>
        </w:rPr>
        <w:drawing>
          <wp:inline distT="0" distB="0" distL="0" distR="0">
            <wp:extent cx="5731510" cy="7476490"/>
            <wp:effectExtent l="38100" t="57150" r="116840" b="86360"/>
            <wp:docPr id="1" name="Picture 0" descr="WhatsApp Image 2021-12-30 at 09.09.16 (4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1-12-30 at 09.09.16 (4).jpeg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7649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CB0032" w:rsidRDefault="00CB0032">
      <w:r>
        <w:rPr>
          <w:noProof/>
          <w:lang w:eastAsia="id-ID"/>
        </w:rPr>
        <w:lastRenderedPageBreak/>
        <w:drawing>
          <wp:inline distT="0" distB="0" distL="0" distR="0">
            <wp:extent cx="5731510" cy="7552690"/>
            <wp:effectExtent l="38100" t="57150" r="116840" b="86360"/>
            <wp:docPr id="2" name="Picture 1" descr="WhatsApp Image 2021-12-30 at 09.09.16 (3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1-12-30 at 09.09.16 (3).jpe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55269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rPr>
          <w:noProof/>
          <w:lang w:eastAsia="id-ID"/>
        </w:rPr>
        <w:lastRenderedPageBreak/>
        <w:drawing>
          <wp:inline distT="0" distB="0" distL="0" distR="0">
            <wp:extent cx="5731510" cy="7511415"/>
            <wp:effectExtent l="38100" t="57150" r="116840" b="89535"/>
            <wp:docPr id="3" name="Picture 2" descr="WhatsApp Image 2021-12-30 at 09.09.16 (2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1-12-30 at 09.09.16 (2).jpe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51141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CB0032" w:rsidSect="00F54CA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9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MDU2MDMxNzYwNjQzNzNU0lEKTi0uzszPAykwrAUArapxNSwAAAA="/>
  </w:docVars>
  <w:rsids>
    <w:rsidRoot w:val="00CB0032"/>
    <w:rsid w:val="00462695"/>
    <w:rsid w:val="00607B51"/>
    <w:rsid w:val="008C2CE6"/>
    <w:rsid w:val="00CB0032"/>
    <w:rsid w:val="00F54CA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54CA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B00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0032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0</Words>
  <Characters>4</Characters>
  <Application>Microsoft Office Word</Application>
  <DocSecurity>0</DocSecurity>
  <Lines>1</Lines>
  <Paragraphs>1</Paragraphs>
  <ScaleCrop>false</ScaleCrop>
  <Company/>
  <LinksUpToDate>false</LinksUpToDate>
  <CharactersWithSpaces>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PUS</dc:creator>
  <cp:lastModifiedBy>PERPUS</cp:lastModifiedBy>
  <cp:revision>1</cp:revision>
  <dcterms:created xsi:type="dcterms:W3CDTF">2021-12-30T02:54:00Z</dcterms:created>
  <dcterms:modified xsi:type="dcterms:W3CDTF">2021-12-30T02:55:00Z</dcterms:modified>
</cp:coreProperties>
</file>